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3674" w:rsidRPr="00443674" w:rsidRDefault="00443674" w:rsidP="00A01151">
      <w:pPr>
        <w:rPr>
          <w:rFonts w:ascii="Times New Roman" w:hAnsi="Times New Roman"/>
          <w:sz w:val="24"/>
          <w:szCs w:val="24"/>
        </w:rPr>
      </w:pPr>
    </w:p>
    <w:p w:rsidR="00443674" w:rsidRPr="00244C3A" w:rsidRDefault="00443674" w:rsidP="00443674">
      <w:pPr>
        <w:jc w:val="center"/>
        <w:rPr>
          <w:rFonts w:ascii="Times New Roman" w:hAnsi="Times New Roman"/>
          <w:b/>
          <w:sz w:val="24"/>
          <w:szCs w:val="24"/>
          <w:lang w:val="es-ES"/>
        </w:rPr>
      </w:pPr>
      <w:r w:rsidRPr="00244C3A">
        <w:rPr>
          <w:rFonts w:ascii="Times New Roman" w:hAnsi="Times New Roman"/>
          <w:b/>
          <w:sz w:val="24"/>
          <w:szCs w:val="24"/>
          <w:lang w:val="es-ES"/>
        </w:rPr>
        <w:t>Domnule Rector,</w:t>
      </w:r>
    </w:p>
    <w:p w:rsidR="00443674" w:rsidRPr="00244C3A" w:rsidRDefault="00443674" w:rsidP="00EA6C62">
      <w:pPr>
        <w:rPr>
          <w:rFonts w:ascii="Times New Roman" w:hAnsi="Times New Roman"/>
          <w:sz w:val="24"/>
          <w:szCs w:val="24"/>
          <w:lang w:val="es-ES"/>
        </w:rPr>
      </w:pPr>
    </w:p>
    <w:p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Subsemnatul (a) _______________________________________________________   cu </w:t>
      </w:r>
    </w:p>
    <w:p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domiciliul în localitatea _______________________________, strada ____________________,</w:t>
      </w:r>
    </w:p>
    <w:p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nr. _______, ap.________, județul _____________, telefon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 ________</w:t>
      </w:r>
      <w:r w:rsidRPr="00A01151">
        <w:rPr>
          <w:rFonts w:ascii="Times New Roman" w:hAnsi="Times New Roman"/>
          <w:sz w:val="24"/>
          <w:szCs w:val="24"/>
          <w:lang w:val="ro-RO"/>
        </w:rPr>
        <w:t>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, mobil ____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____,</w:t>
      </w:r>
    </w:p>
    <w:p w:rsidR="00976FCD" w:rsidRPr="00A01151" w:rsidRDefault="00976FCD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posesor al C.I.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/B.I. seria_____, nr. __________, eliberat de _____________________________, </w:t>
      </w: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la data de ___________________,  vă rog să-mi aprobați înscrierea la concurs pentru ocuparea </w:t>
      </w:r>
    </w:p>
    <w:p w:rsidR="00E55395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postului de ____________________________________________________________________.</w:t>
      </w:r>
    </w:p>
    <w:p w:rsidR="00A01151" w:rsidRPr="00A01151" w:rsidRDefault="00A01151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 xml:space="preserve">în cadrul proiectului </w:t>
      </w:r>
      <w:r w:rsidR="005D5F6F" w:rsidRPr="005D5F6F">
        <w:rPr>
          <w:rFonts w:ascii="Times New Roman" w:hAnsi="Times New Roman"/>
          <w:i/>
          <w:sz w:val="24"/>
          <w:szCs w:val="24"/>
        </w:rPr>
        <w:t xml:space="preserve">Personalized prevention tools in obesity and diabetes - a joint Romanian-Ukrainian </w:t>
      </w:r>
      <w:proofErr w:type="spellStart"/>
      <w:r w:rsidR="005D5F6F" w:rsidRPr="005D5F6F">
        <w:rPr>
          <w:rFonts w:ascii="Times New Roman" w:hAnsi="Times New Roman"/>
          <w:i/>
          <w:sz w:val="24"/>
          <w:szCs w:val="24"/>
        </w:rPr>
        <w:t>programme</w:t>
      </w:r>
      <w:proofErr w:type="spellEnd"/>
      <w:r w:rsidR="005D5F6F" w:rsidRPr="005D5F6F">
        <w:rPr>
          <w:rFonts w:ascii="Times New Roman" w:hAnsi="Times New Roman"/>
          <w:i/>
          <w:sz w:val="24"/>
          <w:szCs w:val="24"/>
        </w:rPr>
        <w:t xml:space="preserve"> of health education (</w:t>
      </w:r>
      <w:proofErr w:type="spellStart"/>
      <w:r w:rsidR="005D5F6F" w:rsidRPr="005D5F6F">
        <w:rPr>
          <w:rFonts w:ascii="Times New Roman" w:hAnsi="Times New Roman"/>
          <w:i/>
          <w:sz w:val="24"/>
          <w:szCs w:val="24"/>
        </w:rPr>
        <w:t>PrePOD</w:t>
      </w:r>
      <w:proofErr w:type="spellEnd"/>
      <w:r w:rsidR="005D5F6F" w:rsidRPr="005D5F6F">
        <w:rPr>
          <w:rFonts w:ascii="Times New Roman" w:hAnsi="Times New Roman"/>
          <w:i/>
          <w:sz w:val="24"/>
          <w:szCs w:val="24"/>
        </w:rPr>
        <w:t xml:space="preserve">), </w:t>
      </w:r>
      <w:r w:rsidR="005D5F6F" w:rsidRPr="005D5F6F">
        <w:rPr>
          <w:rFonts w:ascii="Times New Roman" w:hAnsi="Times New Roman"/>
          <w:sz w:val="24"/>
          <w:szCs w:val="24"/>
        </w:rPr>
        <w:t>nr. 2SOFT/4.1 /56</w:t>
      </w:r>
      <w:r w:rsidRPr="005D5F6F">
        <w:rPr>
          <w:rFonts w:ascii="Times New Roman" w:hAnsi="Times New Roman"/>
          <w:sz w:val="24"/>
          <w:szCs w:val="24"/>
          <w:lang w:val="ro-RO"/>
        </w:rPr>
        <w:t>.</w:t>
      </w:r>
      <w:bookmarkStart w:id="0" w:name="_GoBack"/>
      <w:bookmarkEnd w:id="0"/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Menționez că sunt absolvent (ă)______________________________________________</w:t>
      </w: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______________________________________________________________________________</w:t>
      </w: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având o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vechime în muncă de____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__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_</w:t>
      </w:r>
      <w:r w:rsidR="004E3B33" w:rsidRPr="00A01151">
        <w:rPr>
          <w:rFonts w:ascii="Times New Roman" w:hAnsi="Times New Roman"/>
          <w:sz w:val="24"/>
          <w:szCs w:val="24"/>
          <w:lang w:val="ro-RO"/>
        </w:rPr>
        <w:t xml:space="preserve">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 xml:space="preserve">și </w:t>
      </w:r>
      <w:r w:rsidRPr="00A01151">
        <w:rPr>
          <w:rFonts w:ascii="Times New Roman" w:hAnsi="Times New Roman"/>
          <w:sz w:val="24"/>
          <w:szCs w:val="24"/>
          <w:lang w:val="ro-RO"/>
        </w:rPr>
        <w:t>vechime în speciali</w:t>
      </w:r>
      <w:r w:rsidR="00A01151">
        <w:rPr>
          <w:rFonts w:ascii="Times New Roman" w:hAnsi="Times New Roman"/>
          <w:sz w:val="24"/>
          <w:szCs w:val="24"/>
          <w:lang w:val="ro-RO"/>
        </w:rPr>
        <w:t>t</w:t>
      </w:r>
      <w:r w:rsidRPr="00A01151">
        <w:rPr>
          <w:rFonts w:ascii="Times New Roman" w:hAnsi="Times New Roman"/>
          <w:sz w:val="24"/>
          <w:szCs w:val="24"/>
          <w:lang w:val="ro-RO"/>
        </w:rPr>
        <w:t>ate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 xml:space="preserve"> de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</w:r>
      <w:r w:rsidR="00F801DA" w:rsidRPr="00A01151">
        <w:rPr>
          <w:rFonts w:ascii="Times New Roman" w:hAnsi="Times New Roman"/>
          <w:sz w:val="24"/>
          <w:szCs w:val="24"/>
          <w:lang w:val="ro-RO"/>
        </w:rPr>
        <w:softHyphen/>
        <w:t>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Pr="00A01151">
        <w:rPr>
          <w:rFonts w:ascii="Times New Roman" w:hAnsi="Times New Roman"/>
          <w:sz w:val="24"/>
          <w:szCs w:val="24"/>
          <w:lang w:val="ro-RO"/>
        </w:rPr>
        <w:t>.</w:t>
      </w: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ab/>
      </w:r>
      <w:r w:rsidRPr="00A01151">
        <w:rPr>
          <w:rFonts w:ascii="Times New Roman" w:hAnsi="Times New Roman"/>
          <w:b/>
          <w:sz w:val="24"/>
          <w:szCs w:val="24"/>
          <w:lang w:val="ro-RO"/>
        </w:rPr>
        <w:t>La prezenta anexez documentele necesare pentru înscriere:</w:t>
      </w:r>
    </w:p>
    <w:p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Curriculum vitae (format Europass), semnat și datat pe fiecare pagină;</w:t>
      </w:r>
    </w:p>
    <w:p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Copie simplă după actul de identitate (se va prezenta și în original);</w:t>
      </w:r>
    </w:p>
    <w:p w:rsid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Copii ale diplomelor/adeverințelor, </w:t>
      </w:r>
      <w:r w:rsidR="00F669A9">
        <w:rPr>
          <w:rFonts w:ascii="Times New Roman" w:hAnsi="Times New Roman"/>
          <w:sz w:val="24"/>
          <w:szCs w:val="24"/>
          <w:lang w:val="ro-RO"/>
        </w:rPr>
        <w:t xml:space="preserve">conform cerințelor din fișa postului, </w:t>
      </w:r>
      <w:r w:rsidRPr="00A01151">
        <w:rPr>
          <w:rFonts w:ascii="Times New Roman" w:hAnsi="Times New Roman"/>
          <w:sz w:val="24"/>
          <w:szCs w:val="24"/>
          <w:lang w:val="ro-RO"/>
        </w:rPr>
        <w:t>certificate conform cu originalul.</w:t>
      </w:r>
    </w:p>
    <w:p w:rsidR="00297746" w:rsidRDefault="00297746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</w:p>
    <w:p w:rsidR="00297746" w:rsidRPr="00A01151" w:rsidRDefault="00297746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</w:p>
    <w:p w:rsidR="004E3B33" w:rsidRPr="00A01151" w:rsidRDefault="004E3B33" w:rsidP="00A01151">
      <w:pPr>
        <w:pStyle w:val="ListParagraph"/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tbl>
      <w:tblPr>
        <w:tblW w:w="0" w:type="auto"/>
        <w:tblInd w:w="-34" w:type="dxa"/>
        <w:tblLook w:val="04A0" w:firstRow="1" w:lastRow="0" w:firstColumn="1" w:lastColumn="0" w:noHBand="0" w:noVBand="1"/>
      </w:tblPr>
      <w:tblGrid>
        <w:gridCol w:w="9610"/>
      </w:tblGrid>
      <w:tr w:rsidR="004E3B33" w:rsidRPr="00F669A9" w:rsidTr="00244C3A">
        <w:tc>
          <w:tcPr>
            <w:tcW w:w="9610" w:type="dxa"/>
            <w:shd w:val="clear" w:color="auto" w:fill="auto"/>
          </w:tcPr>
          <w:tbl>
            <w:tblPr>
              <w:tblpPr w:leftFromText="180" w:rightFromText="180" w:vertAnchor="text" w:horzAnchor="margin" w:tblpY="-11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81"/>
            </w:tblGrid>
            <w:tr w:rsidR="004E3B33" w:rsidRPr="00A01151" w:rsidTr="00244C3A">
              <w:trPr>
                <w:trHeight w:val="131"/>
              </w:trPr>
              <w:tc>
                <w:tcPr>
                  <w:tcW w:w="381" w:type="dxa"/>
                  <w:shd w:val="clear" w:color="auto" w:fill="auto"/>
                </w:tcPr>
                <w:p w:rsidR="004E3B33" w:rsidRPr="00A01151" w:rsidRDefault="004E3B33" w:rsidP="00A01151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ro-RO"/>
                    </w:rPr>
                  </w:pPr>
                </w:p>
              </w:tc>
            </w:tr>
          </w:tbl>
          <w:p w:rsidR="004E3B33" w:rsidRDefault="004E3B33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Sunt de acord ca datele cu caracter personal furnizate să fie folosite doar în scopul înscrierii la concurs pentru ocuparea postului de ……………..……………., în conformitate cu Regulamentul 679/2016.</w:t>
            </w:r>
          </w:p>
          <w:p w:rsidR="00A01151" w:rsidRPr="00A01151" w:rsidRDefault="00A01151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  <w:tr w:rsidR="004E3B33" w:rsidRPr="00A01151" w:rsidTr="00244C3A">
        <w:tc>
          <w:tcPr>
            <w:tcW w:w="9610" w:type="dxa"/>
            <w:shd w:val="clear" w:color="auto" w:fill="auto"/>
          </w:tcPr>
          <w:p w:rsidR="004E3B33" w:rsidRPr="00A01151" w:rsidRDefault="004E3B33" w:rsidP="00244C3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                                                                            Semnătură, ……………………………….</w:t>
            </w:r>
          </w:p>
        </w:tc>
      </w:tr>
    </w:tbl>
    <w:p w:rsidR="00186DA4" w:rsidRPr="00A01151" w:rsidRDefault="00186DA4" w:rsidP="00186DA4">
      <w:pPr>
        <w:pStyle w:val="ListParagraph"/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p w:rsidR="002A63FB" w:rsidRPr="00A01151" w:rsidRDefault="00EA6C62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Vă mulțumesc.</w:t>
      </w:r>
    </w:p>
    <w:p w:rsidR="00EA6C62" w:rsidRPr="00A01151" w:rsidRDefault="004E3B33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Semnătură</w:t>
      </w:r>
      <w:r w:rsidR="00EA6C62" w:rsidRPr="00A01151">
        <w:rPr>
          <w:rFonts w:ascii="Times New Roman" w:hAnsi="Times New Roman"/>
          <w:sz w:val="24"/>
          <w:szCs w:val="24"/>
          <w:lang w:val="ro-RO"/>
        </w:rPr>
        <w:t>,                                                                                               Data:_______________</w:t>
      </w:r>
    </w:p>
    <w:sectPr w:rsidR="00EA6C62" w:rsidRPr="00A01151" w:rsidSect="004405AA">
      <w:headerReference w:type="default" r:id="rId8"/>
      <w:footerReference w:type="default" r:id="rId9"/>
      <w:pgSz w:w="12240" w:h="15840"/>
      <w:pgMar w:top="1440" w:right="1440" w:bottom="1440" w:left="1440" w:header="720" w:footer="11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20DE" w:rsidRDefault="006920DE" w:rsidP="004405AA">
      <w:pPr>
        <w:spacing w:after="0" w:line="240" w:lineRule="auto"/>
      </w:pPr>
      <w:r>
        <w:separator/>
      </w:r>
    </w:p>
  </w:endnote>
  <w:endnote w:type="continuationSeparator" w:id="0">
    <w:p w:rsidR="006920DE" w:rsidRDefault="006920DE" w:rsidP="00440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05AA" w:rsidRDefault="00155522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70255</wp:posOffset>
          </wp:positionH>
          <wp:positionV relativeFrom="paragraph">
            <wp:posOffset>279400</wp:posOffset>
          </wp:positionV>
          <wp:extent cx="7628255" cy="284480"/>
          <wp:effectExtent l="0" t="0" r="0" b="0"/>
          <wp:wrapSquare wrapText="bothSides"/>
          <wp:docPr id="1" name="Picture 2" descr="footer_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_a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8255" cy="28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20DE" w:rsidRDefault="006920DE" w:rsidP="004405AA">
      <w:pPr>
        <w:spacing w:after="0" w:line="240" w:lineRule="auto"/>
      </w:pPr>
      <w:r>
        <w:separator/>
      </w:r>
    </w:p>
  </w:footnote>
  <w:footnote w:type="continuationSeparator" w:id="0">
    <w:p w:rsidR="006920DE" w:rsidRDefault="006920DE" w:rsidP="00440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05AA" w:rsidRDefault="00155522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1093470</wp:posOffset>
          </wp:positionH>
          <wp:positionV relativeFrom="paragraph">
            <wp:posOffset>-204470</wp:posOffset>
          </wp:positionV>
          <wp:extent cx="7617460" cy="781050"/>
          <wp:effectExtent l="0" t="0" r="0" b="0"/>
          <wp:wrapSquare wrapText="bothSides"/>
          <wp:docPr id="2" name="Picture 1" descr="header_a4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_a4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746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483F0B"/>
    <w:multiLevelType w:val="hybridMultilevel"/>
    <w:tmpl w:val="71E28C8C"/>
    <w:lvl w:ilvl="0" w:tplc="9DBA932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A36FF"/>
    <w:multiLevelType w:val="hybridMultilevel"/>
    <w:tmpl w:val="077A4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53071D"/>
    <w:multiLevelType w:val="hybridMultilevel"/>
    <w:tmpl w:val="106AF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QxMLc0NzM1sDCyMDZU0lEKTi0uzszPAykwqgUA+EHvsywAAAA="/>
  </w:docVars>
  <w:rsids>
    <w:rsidRoot w:val="00443674"/>
    <w:rsid w:val="0004230F"/>
    <w:rsid w:val="000461F0"/>
    <w:rsid w:val="00064760"/>
    <w:rsid w:val="000E669C"/>
    <w:rsid w:val="00155522"/>
    <w:rsid w:val="00163280"/>
    <w:rsid w:val="00186DA4"/>
    <w:rsid w:val="001A72B8"/>
    <w:rsid w:val="00244C3A"/>
    <w:rsid w:val="00297746"/>
    <w:rsid w:val="002A63FB"/>
    <w:rsid w:val="002B1079"/>
    <w:rsid w:val="004405AA"/>
    <w:rsid w:val="00443674"/>
    <w:rsid w:val="004E3B33"/>
    <w:rsid w:val="005D5F6F"/>
    <w:rsid w:val="005E3B36"/>
    <w:rsid w:val="006920DE"/>
    <w:rsid w:val="006F3904"/>
    <w:rsid w:val="007064B6"/>
    <w:rsid w:val="007065A6"/>
    <w:rsid w:val="007078AA"/>
    <w:rsid w:val="00894BEF"/>
    <w:rsid w:val="00976FCD"/>
    <w:rsid w:val="00A01151"/>
    <w:rsid w:val="00A27E1A"/>
    <w:rsid w:val="00AA2287"/>
    <w:rsid w:val="00AE7148"/>
    <w:rsid w:val="00B14B71"/>
    <w:rsid w:val="00B40EFC"/>
    <w:rsid w:val="00BE15D6"/>
    <w:rsid w:val="00C62A43"/>
    <w:rsid w:val="00C80792"/>
    <w:rsid w:val="00E0338B"/>
    <w:rsid w:val="00E55395"/>
    <w:rsid w:val="00EA6C62"/>
    <w:rsid w:val="00EC2981"/>
    <w:rsid w:val="00F4556E"/>
    <w:rsid w:val="00F669A9"/>
    <w:rsid w:val="00F801DA"/>
    <w:rsid w:val="00F93D4E"/>
    <w:rsid w:val="00FD4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390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5AA"/>
  </w:style>
  <w:style w:type="paragraph" w:styleId="Footer">
    <w:name w:val="footer"/>
    <w:basedOn w:val="Normal"/>
    <w:link w:val="Foot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5AA"/>
  </w:style>
  <w:style w:type="paragraph" w:styleId="BalloonText">
    <w:name w:val="Balloon Text"/>
    <w:basedOn w:val="Normal"/>
    <w:link w:val="BalloonTextChar"/>
    <w:uiPriority w:val="99"/>
    <w:semiHidden/>
    <w:unhideWhenUsed/>
    <w:rsid w:val="001632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632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B10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ere inscriere concurs post</vt:lpstr>
    </vt:vector>
  </TitlesOfParts>
  <Company>Grizli777</Company>
  <LinksUpToDate>false</LinksUpToDate>
  <CharactersWithSpaces>1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ere inscriere concurs post</dc:title>
  <dc:creator>USV</dc:creator>
  <cp:lastModifiedBy>DSDU DIDACTIC</cp:lastModifiedBy>
  <cp:revision>3</cp:revision>
  <cp:lastPrinted>2020-01-15T12:25:00Z</cp:lastPrinted>
  <dcterms:created xsi:type="dcterms:W3CDTF">2020-01-15T11:56:00Z</dcterms:created>
  <dcterms:modified xsi:type="dcterms:W3CDTF">2020-01-15T12:25:00Z</dcterms:modified>
</cp:coreProperties>
</file>